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482734e45bd0bab8754a11a1e1e4f0ea1e18d38"/>
    <w:p>
      <w:pPr>
        <w:pStyle w:val="Heading1"/>
      </w:pPr>
      <w:r>
        <w:t xml:space="preserve">Cover Letter for Teacher Primary Position in Chile Santiago</w:t>
      </w:r>
    </w:p>
    <w:p>
      <w:pPr>
        <w:pStyle w:val="FirstParagraph"/>
      </w:pPr>
      <w:r>
        <w:t xml:space="preserve">Dear [Hiring Manager's Name],</w:t>
      </w:r>
    </w:p>
    <w:p>
      <w:pPr>
        <w:pStyle w:val="BodyText"/>
      </w:pPr>
      <w:r>
        <w:t xml:space="preserve">I am writing to express my sincere interest in the Teacher Primary position at your esteemed institution in Santiago, Chile. With a deep passion for education and a proven track record of fostering academic and personal growth in young learners, I am eager to contribute my skills and dedication to your school community. This opportunity aligns perfectly with my professional goals as a primary educator, and I am excited about the prospect of working in Chile’s vibrant capital, where education is a cornerstone of societal development.</w:t>
      </w:r>
    </w:p>
    <w:p>
      <w:pPr>
        <w:pStyle w:val="BodyText"/>
      </w:pPr>
      <w:r>
        <w:t xml:space="preserve">As a dedicated Teacher Primary with [X years] of experience in designing and implementing engaging curricula for students aged 5–12, I have consistently prioritized creating inclusive, dynamic classrooms that nurture curiosity, critical thinking, and social-emotional learning. My teaching philosophy is rooted in the belief that every child deserves a supportive environment where they can thrive academically and personally. Whether through hands-on projects, collaborative learning activities, or individualized instruction, I strive to empower students to reach their full potential.</w:t>
      </w:r>
    </w:p>
    <w:p>
      <w:pPr>
        <w:pStyle w:val="BodyText"/>
      </w:pPr>
      <w:r>
        <w:t xml:space="preserve">Throughout my career, I have worked in diverse educational settings, from urban public schools to international institutions that emphasize multilingualism and cultural awareness. These experiences have equipped me with the adaptability and creativity necessary to address the unique needs of a wide range of learners. For instance, at [Previous School Name], I developed a cross-curricular program integrating science, art, and technology to enhance student engagement. This initiative not only improved academic performance but also fostered a sense of community among students from varied cultural backgrounds—a value I deeply respect in the Chilean educational context.</w:t>
      </w:r>
    </w:p>
    <w:p>
      <w:pPr>
        <w:pStyle w:val="BodyText"/>
      </w:pPr>
      <w:r>
        <w:t xml:space="preserve">What draws me to the Teacher Primary role in Santiago is the opportunity to contribute to a city renowned for its commitment to innovation and excellence in education. Santiago, with its rich cultural heritage and growing focus on equitable access to quality schooling, represents a dynamic environment where educators can make a meaningful impact. I am particularly inspired by Chile’s emphasis on holistic development, which resonates with my own approach to teaching. I am eager to collaborate with colleagues who share a passion for fostering resilience, creativity, and ethical responsibility in the next generation of leaders.</w:t>
      </w:r>
    </w:p>
    <w:p>
      <w:pPr>
        <w:pStyle w:val="BodyText"/>
      </w:pPr>
      <w:r>
        <w:t xml:space="preserve">My expertise spans key areas of primary education, including literacy and numeracy instruction, classroom management strategies tailored for young learners, and the integration of technology to enhance learning outcomes. I am proficient in [mention specific methods or tools if applicable, e.g., "Montessori principles," "project-based learning," or "interactive digital platforms"]. Additionally, I have experience working with parents and families to create strong home-school partnerships, understanding that a child’s success is a collective effort. In my previous role at [Previous School Name], I organized regular workshops for caregivers on how to support their children’s learning at home, which strengthened community engagement and improved student outcomes.</w:t>
      </w:r>
    </w:p>
    <w:p>
      <w:pPr>
        <w:pStyle w:val="BodyText"/>
      </w:pPr>
      <w:r>
        <w:t xml:space="preserve">What sets me apart as a Teacher Primary is my ability to combine empathy with pedagogical expertise. I believe that building trust and rapport with students is essential to creating a classroom culture of respect and mutual growth. I am skilled in differentiating instruction to meet the diverse needs of learners, whether they require additional support or enrichment opportunities. For example, during a recent unit on environmental science, I designed tiered activities that allowed students to explore topics at their own pace while fostering peer collaboration. The result was increased participation and a deeper understanding of the subject matter.</w:t>
      </w:r>
    </w:p>
    <w:p>
      <w:pPr>
        <w:pStyle w:val="BodyText"/>
      </w:pPr>
      <w:r>
        <w:t xml:space="preserve">My commitment to education extends beyond the classroom. I actively seek professional development opportunities to stay current with best practices in early childhood and primary education. I have participated in workshops on [mention relevant topics, e.g., "differentiated instruction," "inclusive education," or "assessment strategies"] and have presented at conferences on [related subjects]. This ongoing learning ensures that I am equipped to address the evolving challenges and opportunities in modern classrooms.</w:t>
      </w:r>
    </w:p>
    <w:p>
      <w:pPr>
        <w:pStyle w:val="BodyText"/>
      </w:pPr>
      <w:r>
        <w:t xml:space="preserve">While my qualifications are strong, what truly motivates me is the chance to work alongside a team of passionate educators in Santiago. I am particularly interested in contributing to your school’s mission of [mention specific values or goals from the job description, if available], such as promoting cultural awareness or fostering innovation. I am confident that my experience, skills, and dedication align with your needs as a primary teacher. I would welcome the opportunity to discuss how I can contribute to your institution’s success and continue to grow as an educator in this inspiring environment.</w:t>
      </w:r>
    </w:p>
    <w:p>
      <w:pPr>
        <w:pStyle w:val="BodyText"/>
      </w:pPr>
      <w:r>
        <w:t xml:space="preserve">Thank you for considering my application. I look forward to the possibility of discussing this exciting opportunity further. Please feel free to contact me at [your phone number] or [your email address] at your earliest convenience. I am available for an interview at your discretion and would be delighted to learn more about your school’s vision and how I can support it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Chile Santiago</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